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-Parametric</w:t>
      </w:r>
      <w:r>
        <w:t xml:space="preserve"> </w:t>
      </w:r>
      <w:r>
        <w:t xml:space="preserve">ANCOVA</w:t>
      </w:r>
      <w:r>
        <w:t xml:space="preserve"> </w:t>
      </w:r>
      <w:r>
        <w:t xml:space="preserve">tests</w:t>
      </w:r>
      <w:r>
        <w:t xml:space="preserve"> </w:t>
      </w:r>
      <w:r>
        <w:t xml:space="preserve">for</w:t>
      </w:r>
      <w:r>
        <w:t xml:space="preserve"> </w:t>
      </w:r>
      <w:r>
        <w:t xml:space="preserve">for</w:t>
      </w:r>
      <w:r>
        <w:t xml:space="preserve"> </w:t>
      </w:r>
      <w:r>
        <w:t xml:space="preserve">assess</w:t>
      </w:r>
      <w:r>
        <w:t xml:space="preserve"> </w:t>
      </w:r>
      <w:r>
        <w:t xml:space="preserve">H4(null)</w:t>
      </w:r>
      <w:r>
        <w:t xml:space="preserve"> </w:t>
      </w:r>
      <w:r>
        <w:t xml:space="preserve">hypothesi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ting-initial-variables"/>
    <w:p>
      <w:pPr>
        <w:pStyle w:val="Heading1"/>
      </w:pPr>
      <w:r>
        <w:t xml:space="preserve">Setting Initial Variables</w:t>
      </w:r>
    </w:p>
    <w:p>
      <w:pPr>
        <w:pStyle w:val="SourceCode"/>
      </w:pPr>
      <w:r>
        <w:rPr>
          <w:rStyle w:val="NormalTok"/>
        </w:rPr>
        <w:t xml:space="preserve">d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br/>
      </w:r>
      <w:r>
        <w:rPr>
          <w:rStyle w:val="NormalTok"/>
        </w:rPr>
        <w:t xml:space="preserve">dv.p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.irt.em.norm"</w:t>
      </w:r>
      <w:r>
        <w:br/>
      </w:r>
      <w:r>
        <w:rPr>
          <w:rStyle w:val="NormalTok"/>
        </w:rPr>
        <w:t xml:space="preserve">dv.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.irt.em.norm"</w:t>
      </w:r>
      <w:r>
        <w:br/>
      </w:r>
      <w:r>
        <w:rPr>
          <w:rStyle w:val="NormalTok"/>
        </w:rPr>
        <w:t xml:space="preserve">dv.di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.irt.em.norm"</w:t>
      </w:r>
      <w:r>
        <w:br/>
      </w:r>
      <w:r>
        <w:br/>
      </w:r>
      <w:r>
        <w:rPr>
          <w:rStyle w:val="NormalTok"/>
        </w:rPr>
        <w:t xml:space="preserve">fato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ato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fatores2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tores2</w:t>
      </w:r>
      <w:r>
        <w:br/>
      </w:r>
      <w:r>
        <w:br/>
      </w:r>
      <w:r>
        <w:rPr>
          <w:rStyle w:val="NormalTok"/>
        </w:rPr>
        <w:t xml:space="preserve">fato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fatores2)</w:t>
      </w:r>
      <w:r>
        <w:br/>
      </w:r>
      <w:r>
        <w:rPr>
          <w:rStyle w:val="NormalTok"/>
        </w:rPr>
        <w:t xml:space="preserve">lfato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fatores1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tores1</w:t>
      </w:r>
      <w:r>
        <w:br/>
      </w:r>
      <w:r>
        <w:br/>
      </w:r>
      <w:r>
        <w:rPr>
          <w:rStyle w:val="NormalTok"/>
        </w:rPr>
        <w:t xml:space="preserve">lfat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fatores1)</w:t>
      </w:r>
      <w:r>
        <w:br/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prepos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ee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28e2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cbd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d7f6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8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007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D4D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A00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AA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218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36d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a8882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.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.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ocaba - 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oeiro - 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vel[[</w:t>
      </w:r>
      <w:r>
        <w:rPr>
          <w:rStyle w:val="StringTok"/>
        </w:rPr>
        <w:t xml:space="preserve">"qtl.scor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..</w:t>
      </w:r>
      <w:r>
        <w:br/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: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cc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: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: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7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: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bb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: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ba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: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D4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.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cc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.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99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.Fe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7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.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bb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.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ba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.Ma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D4DFF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[[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: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: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: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00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: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EE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: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EE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: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FC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.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.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.Sorocaba - S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AA00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tr.A.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EE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B.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EE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.Limoeiro - 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FC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cab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olor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n,</w:t>
      </w:r>
      <w:r>
        <w:rPr>
          <w:rStyle w:val="StringTok"/>
        </w:rPr>
        <w:t xml:space="preserve">".quintile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F00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000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000B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vel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ln,</w:t>
      </w:r>
      <w:r>
        <w:rPr>
          <w:rStyle w:val="StringTok"/>
        </w:rPr>
        <w:t xml:space="preserve">".quintile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 qui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 qui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 qui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h qui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th quint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lor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:"</w:t>
      </w:r>
      <w:r>
        <w:rPr>
          <w:rStyle w:val="NormalTok"/>
        </w:rPr>
        <w:t xml:space="preserve">,coln,</w:t>
      </w:r>
      <w:r>
        <w:rPr>
          <w:rStyle w:val="StringTok"/>
        </w:rPr>
        <w:t xml:space="preserve">".quintile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1st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F00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1st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8668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2n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2n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7f7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3r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3r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df0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4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4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2b2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.5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000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.5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299e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1st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F00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1st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8668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2n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2n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ff7f7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3r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8fc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3rd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ddf0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4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00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4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2b2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erimental:5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4000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:5th quinti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b299e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dat[[dv.pre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dat[[dv.pos]]),]</w:t>
      </w:r>
      <w:r>
        <w:br/>
      </w:r>
      <w:r>
        <w:br/>
      </w:r>
      <w:r>
        <w:rPr>
          <w:rStyle w:val="NormalTok"/>
        </w:rPr>
        <w:t xml:space="preserve">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a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.irt.em.no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.irt.em.no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at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level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vel[[coln]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vel[[coln]][level[[coln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coln]])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plev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coln]]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coln]])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[[col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[[coln]], plev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), dv.pre, dv.pos, dv.dif)]</w:t>
      </w:r>
      <w:r>
        <w:br/>
      </w:r>
      <w:r>
        <w:br/>
      </w:r>
      <w:r>
        <w:rPr>
          <w:rStyle w:val="NormalTok"/>
        </w:rPr>
        <w:t xml:space="preserve">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, dat)</w:t>
      </w:r>
      <w:r>
        <w:br/>
      </w:r>
      <w:r>
        <w:rPr>
          <w:rStyle w:val="NormalTok"/>
        </w:rPr>
        <w:t xml:space="preserve">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)</w:t>
      </w:r>
      <w:r>
        <w:br/>
      </w:r>
      <w:r>
        <w:rPr>
          <w:rStyle w:val="NormalTok"/>
        </w:rPr>
        <w:t xml:space="preserve">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.long[[dv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[[dv.pre]], dat[[dv.pos]]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fatores)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lor[[f]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color[[f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Color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tores2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lor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:"</w:t>
      </w:r>
      <w:r>
        <w:rPr>
          <w:rStyle w:val="NormalTok"/>
        </w:rPr>
        <w:t xml:space="preserve">,f)]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lor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:"</w:t>
      </w:r>
      <w:r>
        <w:rPr>
          <w:rStyle w:val="NormalTok"/>
        </w:rPr>
        <w:t xml:space="preserve">,f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ColorPalet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</w:p>
    <w:bookmarkEnd w:id="21"/>
    <w:bookmarkStart w:id="22" w:name="descriptive-statistics-of-initial-data"/>
    <w:p>
      <w:pPr>
        <w:pStyle w:val="Heading1"/>
      </w:pPr>
      <w:r>
        <w:t xml:space="preserve">Descriptive Statistics of Initial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descriptives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v.pre, dv.pos, dv.dif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ymmetry.te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ormality.te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f,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fatores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[[f]]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t.descriptives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v.pre,dv.pos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f), </w:t>
      </w:r>
      <w:r>
        <w:rPr>
          <w:rStyle w:val="AttributeTok"/>
        </w:rPr>
        <w:t xml:space="preserve">include.global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ymmetry.test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ormality.te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  }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  <w:r>
        <w:br/>
      </w:r>
      <w:r>
        <w:rPr>
          <w:rStyle w:val="VerbatimChar"/>
        </w:rPr>
        <w:t xml:space="preserve">##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  <w:r>
        <w:br/>
      </w:r>
      <w:r>
        <w:rPr>
          <w:rStyle w:val="VerbatimChar"/>
        </w:rPr>
        <w:t xml:space="preserve">##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  <w:r>
        <w:br/>
      </w:r>
      <w:r>
        <w:rPr>
          <w:rStyle w:val="VerbatimChar"/>
        </w:rPr>
        <w:t xml:space="preserve">##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fatores1[fatores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tores1,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]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792"/>
        <w:gridCol w:w="297"/>
        <w:gridCol w:w="346"/>
        <w:gridCol w:w="693"/>
        <w:gridCol w:w="346"/>
        <w:gridCol w:w="792"/>
        <w:gridCol w:w="148"/>
        <w:gridCol w:w="396"/>
        <w:gridCol w:w="396"/>
        <w:gridCol w:w="396"/>
        <w:gridCol w:w="396"/>
        <w:gridCol w:w="346"/>
        <w:gridCol w:w="346"/>
        <w:gridCol w:w="346"/>
        <w:gridCol w:w="346"/>
        <w:gridCol w:w="445"/>
        <w:gridCol w:w="544"/>
        <w:gridCol w:w="5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87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89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54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96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46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15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96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61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827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2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61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8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3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81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2.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72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59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1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2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58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60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24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09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95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19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62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19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83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08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1698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2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99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75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7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715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04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43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50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43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92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19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36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02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87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89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99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57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6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248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28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76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4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87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8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96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62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80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6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44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69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78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5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35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86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7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70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2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28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2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55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20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75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18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40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92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29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64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2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92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5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35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2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63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66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62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39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18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65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79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31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92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00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7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49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6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84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6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80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7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w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93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55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7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74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7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41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99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93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46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9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7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45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05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68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58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81401</w:t>
            </w:r>
          </w:p>
        </w:tc>
      </w:tr>
    </w:tbl>
    <w:bookmarkEnd w:id="22"/>
    <w:bookmarkStart w:id="37" w:name="X4825b375418b52a9d041b9a6fe7eb8fbc6d5df0"/>
    <w:p>
      <w:pPr>
        <w:pStyle w:val="Heading1"/>
      </w:pPr>
      <w:r>
        <w:t xml:space="preserve">One-way factor analysis for:</w:t>
      </w:r>
      <w:r>
        <w:t xml:space="preserve"> </w:t>
      </w:r>
      <w:r>
        <w:rPr>
          <w:iCs/>
          <w:i/>
        </w:rPr>
        <w:t xml:space="preserve">irt.em.norm ~ Group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,],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],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29" w:name="Xa707ebdb5c2901afc7b522e3f4fbea45852f375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18"/>
        <w:gridCol w:w="609"/>
        <w:gridCol w:w="710"/>
        <w:gridCol w:w="710"/>
        <w:gridCol w:w="304"/>
        <w:gridCol w:w="304"/>
        <w:gridCol w:w="1116"/>
        <w:gridCol w:w="1015"/>
        <w:gridCol w:w="609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2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757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757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X26e5d588e3331a3bf93561f64020f46feca5b6b"/>
    <w:p>
      <w:pPr>
        <w:pStyle w:val="Heading2"/>
      </w:pPr>
      <w:r>
        <w:t xml:space="preserve">Kruskal and Wilcoxon PairWise comparisons for:</w:t>
      </w:r>
      <w:r>
        <w:t xml:space="preserve"> </w:t>
      </w:r>
      <w:r>
        <w:rPr>
          <w:iCs/>
          <w:i/>
        </w:rPr>
        <w:t xml:space="preserve">irt.em.norm ~ Group</w:t>
      </w:r>
    </w:p>
    <w:p>
      <w:pPr>
        <w:pStyle w:val="SourceCode"/>
      </w:pPr>
      <w:r>
        <w:rPr>
          <w:rStyle w:val="NormalTok"/>
        </w:rPr>
        <w:t xml:space="preserve">k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ruskal_test</w:t>
      </w:r>
      <w:r>
        <w:rPr>
          <w:rStyle w:val="NormalTok"/>
        </w:rPr>
        <w:t xml:space="preserve">(pdat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 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significan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t[[x]], </w:t>
      </w:r>
      <w:r>
        <w:rPr>
          <w:rStyle w:val="FunctionTok"/>
        </w:rPr>
        <w:t xml:space="preserve">kruskal_effsize</w:t>
      </w:r>
      <w:r>
        <w:rPr>
          <w:rStyle w:val="NormalTok"/>
        </w:rPr>
        <w:t xml:space="preserve">(pdat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ez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810"/>
        <w:gridCol w:w="452"/>
        <w:gridCol w:w="339"/>
        <w:gridCol w:w="1131"/>
        <w:gridCol w:w="792"/>
        <w:gridCol w:w="1018"/>
        <w:gridCol w:w="1244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4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8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2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pdat,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  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pwc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84"/>
        <w:gridCol w:w="780"/>
        <w:gridCol w:w="780"/>
        <w:gridCol w:w="334"/>
        <w:gridCol w:w="334"/>
        <w:gridCol w:w="1115"/>
        <w:gridCol w:w="669"/>
        <w:gridCol w:w="669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test_label</w:t>
      </w:r>
      <w:r>
        <w:rPr>
          <w:rStyle w:val="NormalTok"/>
        </w:rPr>
        <w:t xml:space="preserve">(kt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1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58" w:name="X1670f3fa820addb428c0a81f00f7d27d59f5b34"/>
    <w:p>
      <w:pPr>
        <w:pStyle w:val="Heading1"/>
      </w:pPr>
      <w:r>
        <w:t xml:space="preserve">Two-way factor analysis for:</w:t>
      </w:r>
      <w:r>
        <w:t xml:space="preserve"> </w:t>
      </w:r>
      <w:r>
        <w:rPr>
          <w:iCs/>
          <w:i/>
        </w:rPr>
        <w:t xml:space="preserve">irt.em.norm ~ Group:Gender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,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44" w:name="X81d875283ffcd7746f3c26703da4b30854ec898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:Gender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18"/>
        <w:gridCol w:w="1211"/>
        <w:gridCol w:w="652"/>
        <w:gridCol w:w="652"/>
        <w:gridCol w:w="279"/>
        <w:gridCol w:w="279"/>
        <w:gridCol w:w="1024"/>
        <w:gridCol w:w="931"/>
        <w:gridCol w:w="559"/>
        <w:gridCol w:w="12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1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65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0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757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.521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757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pdat.long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0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2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, 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7" w:name="Xeed203f478c9bd447d012df023a6d3d41e5fcd1"/>
    <w:p>
      <w:pPr>
        <w:pStyle w:val="Heading2"/>
      </w:pPr>
      <w:r>
        <w:t xml:space="preserve">Scheirer and Wilcoxon PairWise comparisons for:</w:t>
      </w:r>
      <w:r>
        <w:t xml:space="preserve"> </w:t>
      </w:r>
      <w:r>
        <w:rPr>
          <w:iCs/>
          <w:i/>
        </w:rPr>
        <w:t xml:space="preserve">irt.em.norm ~ Group:Gender</w:t>
      </w:r>
    </w:p>
    <w:p>
      <w:pPr>
        <w:pStyle w:val="SourceCode"/>
      </w:pPr>
      <w:r>
        <w:rPr>
          <w:rStyle w:val="NormalTok"/>
        </w:rPr>
        <w:t xml:space="preserve">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heirer.test</w:t>
      </w:r>
      <w:r>
        <w:rPr>
          <w:rStyle w:val="NormalTok"/>
        </w:rPr>
        <w:t xml:space="preserve">(pdat,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sch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287"/>
        <w:gridCol w:w="396"/>
        <w:gridCol w:w="1188"/>
        <w:gridCol w:w="990"/>
        <w:gridCol w:w="99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8.5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692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3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4.5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43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9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.0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8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829.99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.2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52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1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4.9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1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0.3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22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9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655.06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2.0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47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6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.4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2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0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.9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3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9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45.86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ender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roup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ender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w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x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ivs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24"/>
        <w:gridCol w:w="609"/>
        <w:gridCol w:w="710"/>
        <w:gridCol w:w="710"/>
        <w:gridCol w:w="710"/>
        <w:gridCol w:w="304"/>
        <w:gridCol w:w="304"/>
        <w:gridCol w:w="1015"/>
        <w:gridCol w:w="609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l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v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v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i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wc[[y]][[iv2]])) {</w:t>
      </w:r>
      <w:r>
        <w:br/>
      </w:r>
      <w:r>
        <w:rPr>
          <w:rStyle w:val="NormalTok"/>
        </w:rPr>
        <w:t xml:space="preserve">    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[[iv2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v2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iv2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2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2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2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Gen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30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3" w:name="X148d160b89d332a6b5206bafa6409f6f104e335"/>
    <w:p>
      <w:pPr>
        <w:pStyle w:val="Heading1"/>
      </w:pPr>
      <w:r>
        <w:t xml:space="preserve">Two-way factor analysis for:</w:t>
      </w:r>
      <w:r>
        <w:t xml:space="preserve"> </w:t>
      </w:r>
      <w:r>
        <w:rPr>
          <w:iCs/>
          <w:i/>
        </w:rPr>
        <w:t xml:space="preserve">irt.em.norm ~ Group:Town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,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65" w:name="X48b29fb846ab341a95a5d5aa1c09390f1c35512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:Town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w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00"/>
        <w:gridCol w:w="1667"/>
        <w:gridCol w:w="583"/>
        <w:gridCol w:w="583"/>
        <w:gridCol w:w="250"/>
        <w:gridCol w:w="250"/>
        <w:gridCol w:w="917"/>
        <w:gridCol w:w="833"/>
        <w:gridCol w:w="750"/>
        <w:gridCol w:w="10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2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718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763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.199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61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pdat.long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0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3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, Tow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3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72" w:name="X3ca6deea968a8829bb706499a355a35c516abd1"/>
    <w:p>
      <w:pPr>
        <w:pStyle w:val="Heading2"/>
      </w:pPr>
      <w:r>
        <w:t xml:space="preserve">Scheirer and Wilcoxon PairWise comparisons for:</w:t>
      </w:r>
      <w:r>
        <w:t xml:space="preserve"> </w:t>
      </w:r>
      <w:r>
        <w:rPr>
          <w:iCs/>
          <w:i/>
        </w:rPr>
        <w:t xml:space="preserve">irt.em.norm ~ Group:Town</w:t>
      </w:r>
    </w:p>
    <w:p>
      <w:pPr>
        <w:pStyle w:val="SourceCode"/>
      </w:pPr>
      <w:r>
        <w:rPr>
          <w:rStyle w:val="NormalTok"/>
        </w:rPr>
        <w:t xml:space="preserve">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heirer.test</w:t>
      </w:r>
      <w:r>
        <w:rPr>
          <w:rStyle w:val="NormalTok"/>
        </w:rPr>
        <w:t xml:space="preserve">(pdat,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sch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089"/>
        <w:gridCol w:w="396"/>
        <w:gridCol w:w="1287"/>
        <w:gridCol w:w="1089"/>
        <w:gridCol w:w="990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8046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2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2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8526e+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212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2288e+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9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1052e+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6456e+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4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9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1459e+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330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2732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9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498e+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65912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87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30455e+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90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9214e+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7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6798e+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Town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roup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Tow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w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x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ivs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04"/>
        <w:gridCol w:w="1403"/>
        <w:gridCol w:w="701"/>
        <w:gridCol w:w="701"/>
        <w:gridCol w:w="300"/>
        <w:gridCol w:w="300"/>
        <w:gridCol w:w="1002"/>
        <w:gridCol w:w="601"/>
        <w:gridCol w:w="13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l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v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v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i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wc[[y]][[iv2]])) {</w:t>
      </w:r>
      <w:r>
        <w:br/>
      </w:r>
      <w:r>
        <w:rPr>
          <w:rStyle w:val="NormalTok"/>
        </w:rPr>
        <w:t xml:space="preserve">    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[[iv2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v2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iv2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42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Tow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ow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44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94" w:name="X7af911c044593a41a0f36a9287bab8e2ee72e5c"/>
    <w:p>
      <w:pPr>
        <w:pStyle w:val="Heading1"/>
      </w:pPr>
      <w:r>
        <w:t xml:space="preserve">Two-way factor analysis for:</w:t>
      </w:r>
      <w:r>
        <w:t xml:space="preserve"> </w:t>
      </w:r>
      <w:r>
        <w:rPr>
          <w:iCs/>
          <w:i/>
        </w:rPr>
        <w:t xml:space="preserve">irt.em.norm ~ Group:Degree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,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80" w:name="X887eabee610e382f39891eeb6ef3b4c804717f9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:Degree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gre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05"/>
        <w:gridCol w:w="1197"/>
        <w:gridCol w:w="644"/>
        <w:gridCol w:w="644"/>
        <w:gridCol w:w="276"/>
        <w:gridCol w:w="276"/>
        <w:gridCol w:w="1105"/>
        <w:gridCol w:w="920"/>
        <w:gridCol w:w="552"/>
        <w:gridCol w:w="11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39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515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7571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7571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049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9344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7571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pdat.long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0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4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, Degre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49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93" w:name="Xd3785d43f1f9c85ac8840cc44bdb9c4087fe025"/>
    <w:p>
      <w:pPr>
        <w:pStyle w:val="Heading2"/>
      </w:pPr>
      <w:r>
        <w:t xml:space="preserve">Scheirer and Wilcoxon PairWise comparisons for:</w:t>
      </w:r>
      <w:r>
        <w:t xml:space="preserve"> </w:t>
      </w:r>
      <w:r>
        <w:rPr>
          <w:iCs/>
          <w:i/>
        </w:rPr>
        <w:t xml:space="preserve">irt.em.norm ~ Group:Degree</w:t>
      </w:r>
    </w:p>
    <w:p>
      <w:pPr>
        <w:pStyle w:val="SourceCode"/>
      </w:pPr>
      <w:r>
        <w:rPr>
          <w:rStyle w:val="NormalTok"/>
        </w:rPr>
        <w:t xml:space="preserve">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heirer.test</w:t>
      </w:r>
      <w:r>
        <w:rPr>
          <w:rStyle w:val="NormalTok"/>
        </w:rPr>
        <w:t xml:space="preserve">(pdat,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sch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64"/>
        <w:gridCol w:w="1271"/>
        <w:gridCol w:w="391"/>
        <w:gridCol w:w="1173"/>
        <w:gridCol w:w="1075"/>
        <w:gridCol w:w="977"/>
        <w:gridCol w:w="14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43.0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278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9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3.9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678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.6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3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9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72.4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4.9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28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1.6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396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2.7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3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764.79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.8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0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1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6.6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37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8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Degr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.9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6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67.85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Degree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roup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Degre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w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x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ivs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24"/>
        <w:gridCol w:w="609"/>
        <w:gridCol w:w="710"/>
        <w:gridCol w:w="710"/>
        <w:gridCol w:w="710"/>
        <w:gridCol w:w="304"/>
        <w:gridCol w:w="304"/>
        <w:gridCol w:w="1015"/>
        <w:gridCol w:w="609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l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v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v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i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wc[[y]][[iv2]])) {</w:t>
      </w:r>
      <w:r>
        <w:br/>
      </w:r>
      <w:r>
        <w:rPr>
          <w:rStyle w:val="NormalTok"/>
        </w:rPr>
        <w:t xml:space="preserve">    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[[iv2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v2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iv2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55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56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57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Degre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58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End w:id="94"/>
    <w:bookmarkStart w:id="115" w:name="Xbe412d71ec8aa5bdf3651bbe9b4b2da57ea4e6a"/>
    <w:p>
      <w:pPr>
        <w:pStyle w:val="Heading1"/>
      </w:pPr>
      <w:r>
        <w:t xml:space="preserve">Two-way factor analysis for:</w:t>
      </w:r>
      <w:r>
        <w:t xml:space="preserve"> </w:t>
      </w:r>
      <w:r>
        <w:rPr>
          <w:iCs/>
          <w:i/>
        </w:rPr>
        <w:t xml:space="preserve">irt.em.norm ~ Group:qtl.irt.em.norm</w:t>
      </w:r>
    </w:p>
    <w:p>
      <w:pPr>
        <w:pStyle w:val="SourceCode"/>
      </w:pPr>
      <w:r>
        <w:rPr>
          <w:rStyle w:val="NormalTok"/>
        </w:rPr>
        <w:t xml:space="preserve">p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group_d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,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re was 1 warning in `mutate()`.</w:t>
      </w:r>
      <w:r>
        <w:br/>
      </w:r>
      <w:r>
        <w:rPr>
          <w:rStyle w:val="VerbatimChar"/>
        </w:rPr>
        <w:t xml:space="preserve">## ℹ In argument: `ci = abs(stats::qt(alpha/2, .data$n - 1) * .data$se)`.</w:t>
      </w:r>
      <w:r>
        <w:br/>
      </w:r>
      <w:r>
        <w:rPr>
          <w:rStyle w:val="VerbatimChar"/>
        </w:rPr>
        <w:t xml:space="preserve">## Caused by warning in `stats::qt()`:</w:t>
      </w:r>
      <w:r>
        <w:br/>
      </w:r>
      <w:r>
        <w:rPr>
          <w:rStyle w:val="VerbatimChar"/>
        </w:rPr>
        <w:t xml:space="preserve">## ! NaNs produced</w:t>
      </w:r>
    </w:p>
    <w:p>
      <w:pPr>
        <w:pStyle w:val="SourceCode"/>
      </w:pPr>
      <w:r>
        <w:rPr>
          <w:rStyle w:val="NormalTok"/>
        </w:rPr>
        <w:t xml:space="preserve">pdat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p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dat)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dat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, pdat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y.position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NormalTok"/>
        </w:rPr>
        <w:t xml:space="preserve">l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vars)</w:t>
      </w:r>
    </w:p>
    <w:bookmarkStart w:id="101" w:name="X3aa600a46c6fdd38d32f300c628d4137e176593"/>
    <w:p>
      <w:pPr>
        <w:pStyle w:val="Heading2"/>
      </w:pPr>
      <w:r>
        <w:t xml:space="preserve">Pre-test and Post-test PairWise comparisons for:</w:t>
      </w:r>
      <w:r>
        <w:t xml:space="preserve"> </w:t>
      </w:r>
      <w:r>
        <w:rPr>
          <w:iCs/>
          <w:i/>
        </w:rPr>
        <w:t xml:space="preserve">irt.em.norm ~ Group:qtl.irt.em.norm</w:t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qtl.irt.em.no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11"/>
        <w:gridCol w:w="1853"/>
        <w:gridCol w:w="589"/>
        <w:gridCol w:w="589"/>
        <w:gridCol w:w="252"/>
        <w:gridCol w:w="252"/>
        <w:gridCol w:w="926"/>
        <w:gridCol w:w="842"/>
        <w:gridCol w:w="505"/>
        <w:gridCol w:w="10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365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: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4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04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.199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: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404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003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: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.757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pdat.long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0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o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62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wc.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.long, Group, qtl.irt.em.no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irt.em.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etaile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.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dat.lo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cet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amoun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at.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dat.long[[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amoun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dat.long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j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63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14" w:name="X7f42bf7496ea1de1a8c32a6aa6f96191e5383cd"/>
    <w:p>
      <w:pPr>
        <w:pStyle w:val="Heading2"/>
      </w:pPr>
      <w:r>
        <w:t xml:space="preserve">Scheirer and Wilcoxon PairWise comparisons for:</w:t>
      </w:r>
      <w:r>
        <w:t xml:space="preserve"> </w:t>
      </w:r>
      <w:r>
        <w:rPr>
          <w:iCs/>
          <w:i/>
        </w:rPr>
        <w:t xml:space="preserve">irt.em.norm ~ Group:qtl.irt.em.norm</w:t>
      </w:r>
    </w:p>
    <w:p>
      <w:pPr>
        <w:pStyle w:val="SourceCode"/>
      </w:pPr>
      <w:r>
        <w:rPr>
          <w:rStyle w:val="NormalTok"/>
        </w:rPr>
        <w:t xml:space="preserve">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heirer.test</w:t>
      </w:r>
      <w:r>
        <w:rPr>
          <w:rStyle w:val="NormalTok"/>
        </w:rPr>
        <w:t xml:space="preserve">(pdat,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.table =</w:t>
      </w:r>
      <w:r>
        <w:rPr>
          <w:rStyle w:val="NormalTok"/>
        </w:rPr>
        <w:t xml:space="preserve"> T)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sch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92"/>
        <w:gridCol w:w="1914"/>
        <w:gridCol w:w="348"/>
        <w:gridCol w:w="1044"/>
        <w:gridCol w:w="1044"/>
        <w:gridCol w:w="870"/>
        <w:gridCol w:w="13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7.7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25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4.1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005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3.0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25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9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115.34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96.9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51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99.2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408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9.4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18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5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49.39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7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5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74.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2863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6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42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9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00.64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qtl.irt.em.norm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Group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tl.irt.em.n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dat, Group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 ~ qtl.irt.em.norm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w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fill, x)</w:t>
      </w:r>
      <w:r>
        <w:br/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NormalTok"/>
        </w:rPr>
        <w:t xml:space="preserve">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) 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vs,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y."</w:t>
      </w:r>
      <w:r>
        <w:rPr>
          <w:rStyle w:val="NormalTok"/>
        </w:rPr>
        <w:t xml:space="preserve">,ivs,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408"/>
        <w:gridCol w:w="528"/>
        <w:gridCol w:w="1408"/>
        <w:gridCol w:w="616"/>
        <w:gridCol w:w="616"/>
        <w:gridCol w:w="264"/>
        <w:gridCol w:w="264"/>
        <w:gridCol w:w="880"/>
        <w:gridCol w:w="792"/>
        <w:gridCol w:w="11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8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3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1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r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liv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v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v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i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vs)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wc[[y]][[iv2]])) {</w:t>
      </w:r>
      <w:r>
        <w:br/>
      </w:r>
      <w:r>
        <w:rPr>
          <w:rStyle w:val="NormalTok"/>
        </w:rPr>
        <w:t xml:space="preserve">      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c[[y]][[iv2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adj.signi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position[sid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.position.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dx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v2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color[[iv2]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tip.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.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{ p.adj } ({ p.adj.signif }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69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eg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plots[[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70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7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h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:qtl.irt.em.nor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o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idx]))</w:t>
      </w:r>
      <w:r>
        <w:br/>
      </w:r>
      <w:r>
        <w:rPr>
          <w:rStyle w:val="NormalTok"/>
        </w:rPr>
        <w:t xml:space="preserve">dof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sch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[idx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&lt;0.0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, p="</w:t>
      </w:r>
      <w:r>
        <w:rPr>
          <w:rStyle w:val="NormalTok"/>
        </w:rPr>
        <w:t xml:space="preserve">,p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  plots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qtl.irt.em.nor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irer-Ray-Hare H("</w:t>
      </w:r>
      <w:r>
        <w:rPr>
          <w:rStyle w:val="NormalTok"/>
        </w:rPr>
        <w:t xml:space="preserve">, dof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dof.res, 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 statistic, pv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wc_label</w:t>
      </w:r>
      <w:r>
        <w:rPr>
          <w:rStyle w:val="NormalTok"/>
        </w:rPr>
        <w:t xml:space="preserve">(pwc[[</w:t>
      </w:r>
      <w:r>
        <w:rPr>
          <w:rStyle w:val="StringTok"/>
        </w:rPr>
        <w:t xml:space="preserve">"dif.irt.em.norm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t.em.norm (dif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:/Users/geise/OneDrive/Workspace/STMath-pilot2/results/H4-irt.em.norm_files/figure-docx/unnamed-chunk-72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-Parametric ANCOVA tests for for assess H4(null) hypothesis</dc:title>
  <dc:creator>Geiser C. Challco geiser@alumni.usp.br</dc:creator>
  <cp:keywords/>
  <dcterms:created xsi:type="dcterms:W3CDTF">2024-06-13T18:36:45Z</dcterms:created>
  <dcterms:modified xsi:type="dcterms:W3CDTF">2024-06-13T1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estes Não Parametricos ANCOVA para determinar se houve diferenças significativas na aprendizagem (medido usando pre- e pos-testes). Non-parametric ANCOVA tests to determine whether there were significant differences in the learning (measured using pre- and post-tests).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